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916F6" w14:textId="77777777" w:rsidR="00825E2C" w:rsidRPr="007362E7" w:rsidRDefault="00825E2C" w:rsidP="00825E2C">
      <w:pPr>
        <w:spacing w:after="0" w:line="240" w:lineRule="auto"/>
        <w:jc w:val="right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1.pielikums</w:t>
      </w:r>
    </w:p>
    <w:p w14:paraId="02F2B1EA" w14:textId="77777777" w:rsidR="00825E2C" w:rsidRPr="007362E7" w:rsidRDefault="00825E2C" w:rsidP="00825E2C">
      <w:pPr>
        <w:spacing w:after="0" w:line="240" w:lineRule="auto"/>
        <w:jc w:val="right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Ministru kabineta</w:t>
      </w:r>
    </w:p>
    <w:p w14:paraId="33A0099E" w14:textId="77777777" w:rsidR="00825E2C" w:rsidRPr="007362E7" w:rsidRDefault="00825E2C" w:rsidP="00825E2C">
      <w:pPr>
        <w:spacing w:after="0" w:line="240" w:lineRule="auto"/>
        <w:jc w:val="right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2018.gada___noteikumiem Nr.____</w:t>
      </w:r>
    </w:p>
    <w:p w14:paraId="1D9DC14D" w14:textId="77777777" w:rsidR="00825E2C" w:rsidRPr="007362E7" w:rsidRDefault="00825E2C" w:rsidP="00825E2C">
      <w:pPr>
        <w:spacing w:after="0" w:line="240" w:lineRule="auto"/>
        <w:jc w:val="right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480D7BB7" w14:textId="77777777" w:rsidR="00825E2C" w:rsidRPr="007362E7" w:rsidRDefault="00825E2C" w:rsidP="00825E2C">
      <w:pPr>
        <w:spacing w:after="0" w:line="240" w:lineRule="auto"/>
        <w:jc w:val="right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48500607" w14:textId="77777777" w:rsidR="00825E2C" w:rsidRPr="007362E7" w:rsidRDefault="00825E2C" w:rsidP="00825E2C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b/>
          <w:sz w:val="24"/>
          <w:szCs w:val="24"/>
          <w:lang w:eastAsia="lv-LV"/>
        </w:rPr>
        <w:t>Autoostas reģistrācijas (pārreģistrācijas) iesniegums</w:t>
      </w:r>
    </w:p>
    <w:p w14:paraId="41041F9F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563DF1E0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2174F36C" w14:textId="77777777" w:rsidR="00825E2C" w:rsidRPr="007362E7" w:rsidRDefault="00825E2C" w:rsidP="00825E2C">
      <w:pPr>
        <w:numPr>
          <w:ilvl w:val="0"/>
          <w:numId w:val="1"/>
        </w:numPr>
        <w:spacing w:after="0" w:line="240" w:lineRule="auto"/>
        <w:ind w:left="426" w:hanging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Autoostas vai autoostas </w:t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valdītāja nosaukums </w:t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</w:p>
    <w:p w14:paraId="1EAB2FEE" w14:textId="77777777" w:rsidR="00825E2C" w:rsidRPr="007362E7" w:rsidRDefault="00825E2C" w:rsidP="00825E2C">
      <w:pPr>
        <w:numPr>
          <w:ilvl w:val="0"/>
          <w:numId w:val="1"/>
        </w:numPr>
        <w:spacing w:after="0" w:line="240" w:lineRule="auto"/>
        <w:ind w:left="426" w:hanging="426"/>
        <w:contextualSpacing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0D4FF5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Autoostas </w:t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vai autoostas </w:t>
      </w:r>
      <w:r w:rsidRPr="000D4FF5">
        <w:rPr>
          <w:rFonts w:ascii="Times New Roman" w:eastAsiaTheme="minorEastAsia" w:hAnsi="Times New Roman" w:cs="Times New Roman"/>
          <w:sz w:val="24"/>
          <w:szCs w:val="24"/>
          <w:lang w:eastAsia="lv-LV"/>
        </w:rPr>
        <w:t>valdītāja</w:t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</w:t>
      </w:r>
      <w:r w:rsidRPr="000D4FF5">
        <w:rPr>
          <w:rFonts w:ascii="Times New Roman" w:eastAsiaTheme="minorEastAsia" w:hAnsi="Times New Roman" w:cs="Times New Roman"/>
          <w:sz w:val="24"/>
          <w:szCs w:val="24"/>
          <w:lang w:eastAsia="lv-LV"/>
        </w:rPr>
        <w:t>jur</w:t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>idiskā adrese</w:t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</w:p>
    <w:p w14:paraId="285A920F" w14:textId="77777777" w:rsidR="00825E2C" w:rsidRPr="007362E7" w:rsidRDefault="00825E2C" w:rsidP="00825E2C">
      <w:pPr>
        <w:numPr>
          <w:ilvl w:val="0"/>
          <w:numId w:val="1"/>
        </w:numPr>
        <w:spacing w:after="0" w:line="240" w:lineRule="auto"/>
        <w:ind w:left="426" w:hanging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Autoostas </w:t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vai autoostas </w:t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valdītāja:</w:t>
      </w:r>
    </w:p>
    <w:p w14:paraId="35A1FFB3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tālruņa numurs ______________________________________</w:t>
      </w:r>
    </w:p>
    <w:p w14:paraId="22DB3CFD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e-pasts _____________________________________________</w:t>
      </w:r>
    </w:p>
    <w:p w14:paraId="4FBF69E9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7D4EEBBA" w14:textId="77777777" w:rsidR="00825E2C" w:rsidRDefault="00825E2C" w:rsidP="00825E2C">
      <w:pPr>
        <w:numPr>
          <w:ilvl w:val="0"/>
          <w:numId w:val="1"/>
        </w:numPr>
        <w:spacing w:after="0" w:line="240" w:lineRule="auto"/>
        <w:ind w:left="426" w:hanging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Piedāvātais autoostas nosaukums ____________________________________________</w:t>
      </w:r>
    </w:p>
    <w:p w14:paraId="57B647D6" w14:textId="77777777" w:rsidR="00825E2C" w:rsidRDefault="00825E2C" w:rsidP="00825E2C">
      <w:pPr>
        <w:numPr>
          <w:ilvl w:val="0"/>
          <w:numId w:val="1"/>
        </w:numPr>
        <w:spacing w:after="0" w:line="240" w:lineRule="auto"/>
        <w:ind w:left="426" w:hanging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>Autoostas adrese</w:t>
      </w:r>
    </w:p>
    <w:p w14:paraId="06EED3F5" w14:textId="77777777" w:rsidR="00825E2C" w:rsidRPr="00377FAD" w:rsidRDefault="00825E2C" w:rsidP="00825E2C">
      <w:pPr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     __________________________________________________</w:t>
      </w:r>
    </w:p>
    <w:p w14:paraId="1346111C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020B0E02" w14:textId="77777777" w:rsidR="00825E2C" w:rsidRDefault="00825E2C" w:rsidP="00825E2C">
      <w:pPr>
        <w:numPr>
          <w:ilvl w:val="0"/>
          <w:numId w:val="1"/>
        </w:numPr>
        <w:spacing w:after="0" w:line="240" w:lineRule="auto"/>
        <w:ind w:left="426" w:hanging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Autoost</w:t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>a sniedz</w:t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šādus obligātos pakalpojumus</w:t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(atzīmēt atbilstoši situācijai):</w:t>
      </w:r>
    </w:p>
    <w:tbl>
      <w:tblPr>
        <w:tblStyle w:val="TableGrid"/>
        <w:tblW w:w="9923" w:type="dxa"/>
        <w:tblInd w:w="137" w:type="dxa"/>
        <w:tblLook w:val="04A0" w:firstRow="1" w:lastRow="0" w:firstColumn="1" w:lastColumn="0" w:noHBand="0" w:noVBand="1"/>
      </w:tblPr>
      <w:tblGrid>
        <w:gridCol w:w="850"/>
        <w:gridCol w:w="7398"/>
        <w:gridCol w:w="824"/>
        <w:gridCol w:w="851"/>
      </w:tblGrid>
      <w:tr w:rsidR="00825E2C" w14:paraId="6BCEE8EB" w14:textId="77777777" w:rsidTr="00825E2C">
        <w:tc>
          <w:tcPr>
            <w:tcW w:w="850" w:type="dxa"/>
          </w:tcPr>
          <w:p w14:paraId="7D2503FE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101719FF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14:paraId="614CF346" w14:textId="77777777" w:rsidR="00825E2C" w:rsidRDefault="00825E2C" w:rsidP="006D207B">
            <w:pPr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Jā</w:t>
            </w:r>
          </w:p>
        </w:tc>
        <w:tc>
          <w:tcPr>
            <w:tcW w:w="851" w:type="dxa"/>
          </w:tcPr>
          <w:p w14:paraId="601DA1A4" w14:textId="77777777" w:rsidR="00825E2C" w:rsidRDefault="00825E2C" w:rsidP="006D207B">
            <w:pPr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Nē</w:t>
            </w:r>
          </w:p>
        </w:tc>
      </w:tr>
      <w:tr w:rsidR="00825E2C" w14:paraId="6CAD5E3A" w14:textId="77777777" w:rsidTr="00825E2C">
        <w:tc>
          <w:tcPr>
            <w:tcW w:w="850" w:type="dxa"/>
          </w:tcPr>
          <w:p w14:paraId="7BCA5F20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7398" w:type="dxa"/>
          </w:tcPr>
          <w:p w14:paraId="1DB05439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Pasažieru platforma: </w:t>
            </w:r>
          </w:p>
        </w:tc>
        <w:tc>
          <w:tcPr>
            <w:tcW w:w="824" w:type="dxa"/>
            <w:shd w:val="clear" w:color="auto" w:fill="BFBFBF" w:themeFill="background1" w:themeFillShade="BF"/>
          </w:tcPr>
          <w:p w14:paraId="109BE374" w14:textId="77777777" w:rsidR="00825E2C" w:rsidRPr="00060AC4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highlight w:val="lightGray"/>
                <w:lang w:eastAsia="lv-LV"/>
              </w:rPr>
            </w:pPr>
          </w:p>
        </w:tc>
        <w:tc>
          <w:tcPr>
            <w:tcW w:w="851" w:type="dxa"/>
            <w:shd w:val="clear" w:color="auto" w:fill="BFBFBF" w:themeFill="background1" w:themeFillShade="BF"/>
          </w:tcPr>
          <w:p w14:paraId="47719D53" w14:textId="77777777" w:rsidR="00825E2C" w:rsidRPr="00060AC4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highlight w:val="lightGray"/>
                <w:lang w:eastAsia="lv-LV"/>
              </w:rPr>
            </w:pPr>
          </w:p>
        </w:tc>
      </w:tr>
      <w:tr w:rsidR="00825E2C" w14:paraId="1553861F" w14:textId="77777777" w:rsidTr="00825E2C">
        <w:tc>
          <w:tcPr>
            <w:tcW w:w="850" w:type="dxa"/>
          </w:tcPr>
          <w:p w14:paraId="5204D88C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1EF447E8" w14:textId="77777777" w:rsidR="00825E2C" w:rsidRPr="00060AC4" w:rsidRDefault="00825E2C" w:rsidP="006D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060AC4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asažieru platformas izmantošana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;</w:t>
            </w:r>
          </w:p>
        </w:tc>
        <w:tc>
          <w:tcPr>
            <w:tcW w:w="824" w:type="dxa"/>
          </w:tcPr>
          <w:p w14:paraId="1C7748FB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2737736B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466795F0" w14:textId="77777777" w:rsidTr="00825E2C">
        <w:tc>
          <w:tcPr>
            <w:tcW w:w="850" w:type="dxa"/>
          </w:tcPr>
          <w:p w14:paraId="404D1A38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68F3B0B5" w14:textId="77777777" w:rsidR="00825E2C" w:rsidRPr="00060AC4" w:rsidRDefault="00825E2C" w:rsidP="006D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060AC4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informācijas nodrošināšana par autobusu atiešanas laikiem uz pasažieru platformas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.</w:t>
            </w:r>
          </w:p>
        </w:tc>
        <w:tc>
          <w:tcPr>
            <w:tcW w:w="824" w:type="dxa"/>
          </w:tcPr>
          <w:p w14:paraId="67CEEBD7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083A7A04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27D58292" w14:textId="77777777" w:rsidTr="00825E2C">
        <w:tc>
          <w:tcPr>
            <w:tcW w:w="850" w:type="dxa"/>
          </w:tcPr>
          <w:p w14:paraId="0EEFF1A8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261668DD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14:paraId="44C1ADEB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5539DCB9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383DBA1B" w14:textId="77777777" w:rsidTr="00825E2C">
        <w:tc>
          <w:tcPr>
            <w:tcW w:w="850" w:type="dxa"/>
          </w:tcPr>
          <w:p w14:paraId="44FEDAF4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7398" w:type="dxa"/>
          </w:tcPr>
          <w:p w14:paraId="00229A29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busa kustības organizēšana autoostas teritorijā.</w:t>
            </w:r>
          </w:p>
        </w:tc>
        <w:tc>
          <w:tcPr>
            <w:tcW w:w="824" w:type="dxa"/>
          </w:tcPr>
          <w:p w14:paraId="4A80D05D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4AC665D7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5D120FD3" w14:textId="77777777" w:rsidTr="00825E2C">
        <w:tc>
          <w:tcPr>
            <w:tcW w:w="850" w:type="dxa"/>
          </w:tcPr>
          <w:p w14:paraId="33195ED9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6F5877C8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14:paraId="2FF82267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5D4C8EE0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30326FAE" w14:textId="77777777" w:rsidTr="00825E2C">
        <w:tc>
          <w:tcPr>
            <w:tcW w:w="850" w:type="dxa"/>
          </w:tcPr>
          <w:p w14:paraId="18F5F370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7398" w:type="dxa"/>
          </w:tcPr>
          <w:p w14:paraId="2E88C4BD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Informācijas sniegšana par:</w:t>
            </w:r>
          </w:p>
        </w:tc>
        <w:tc>
          <w:tcPr>
            <w:tcW w:w="824" w:type="dxa"/>
            <w:shd w:val="clear" w:color="auto" w:fill="BFBFBF" w:themeFill="background1" w:themeFillShade="BF"/>
          </w:tcPr>
          <w:p w14:paraId="4FF05137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  <w:shd w:val="clear" w:color="auto" w:fill="BFBFBF" w:themeFill="background1" w:themeFillShade="BF"/>
          </w:tcPr>
          <w:p w14:paraId="51687A8E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05F1CB99" w14:textId="77777777" w:rsidTr="00825E2C">
        <w:tc>
          <w:tcPr>
            <w:tcW w:w="850" w:type="dxa"/>
          </w:tcPr>
          <w:p w14:paraId="19F334BD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223AF7ED" w14:textId="77777777" w:rsidR="00825E2C" w:rsidRPr="00060AC4" w:rsidRDefault="00825E2C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busu kustības sarakstiem;</w:t>
            </w:r>
            <w:r w:rsidRPr="00060AC4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  <w:tc>
          <w:tcPr>
            <w:tcW w:w="824" w:type="dxa"/>
          </w:tcPr>
          <w:p w14:paraId="4B45FA97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56AB553C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5095B73C" w14:textId="77777777" w:rsidTr="00825E2C">
        <w:tc>
          <w:tcPr>
            <w:tcW w:w="850" w:type="dxa"/>
          </w:tcPr>
          <w:p w14:paraId="281C562B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62228231" w14:textId="77777777" w:rsidR="00825E2C" w:rsidRPr="00217346" w:rsidRDefault="00825E2C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latforma, no kuras atiet un pienāk autobuss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;</w:t>
            </w:r>
          </w:p>
        </w:tc>
        <w:tc>
          <w:tcPr>
            <w:tcW w:w="824" w:type="dxa"/>
          </w:tcPr>
          <w:p w14:paraId="60E97215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76CA7920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29328C9E" w14:textId="77777777" w:rsidTr="00825E2C">
        <w:tc>
          <w:tcPr>
            <w:tcW w:w="850" w:type="dxa"/>
          </w:tcPr>
          <w:p w14:paraId="1AA36752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09BF6532" w14:textId="77777777" w:rsidR="00825E2C" w:rsidRPr="00217346" w:rsidRDefault="00825E2C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busa faktisko pienākšanas laiku un tā atbilstību kustības sarakstam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;</w:t>
            </w:r>
          </w:p>
        </w:tc>
        <w:tc>
          <w:tcPr>
            <w:tcW w:w="824" w:type="dxa"/>
          </w:tcPr>
          <w:p w14:paraId="0E99EFAE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428CA8BF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2427E97B" w14:textId="77777777" w:rsidTr="00825E2C">
        <w:tc>
          <w:tcPr>
            <w:tcW w:w="850" w:type="dxa"/>
          </w:tcPr>
          <w:p w14:paraId="13494C16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7DF8B4CA" w14:textId="77777777" w:rsidR="00825E2C" w:rsidRPr="00757F7E" w:rsidRDefault="00825E2C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757F7E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busa faktisko atiešanas laiku un tā atbilstību kustības sarakstam;</w:t>
            </w:r>
          </w:p>
        </w:tc>
        <w:tc>
          <w:tcPr>
            <w:tcW w:w="824" w:type="dxa"/>
          </w:tcPr>
          <w:p w14:paraId="493CB08E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384E0523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29F13290" w14:textId="77777777" w:rsidTr="00825E2C">
        <w:tc>
          <w:tcPr>
            <w:tcW w:w="850" w:type="dxa"/>
          </w:tcPr>
          <w:p w14:paraId="2A34DE64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4944597A" w14:textId="77777777" w:rsidR="00825E2C" w:rsidRPr="00757F7E" w:rsidRDefault="00825E2C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757F7E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asažieru un bagāžas pārvadāšanas biļešu cenām;</w:t>
            </w:r>
          </w:p>
        </w:tc>
        <w:tc>
          <w:tcPr>
            <w:tcW w:w="824" w:type="dxa"/>
          </w:tcPr>
          <w:p w14:paraId="5E296B2B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76014641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21715E72" w14:textId="77777777" w:rsidTr="00825E2C">
        <w:tc>
          <w:tcPr>
            <w:tcW w:w="850" w:type="dxa"/>
          </w:tcPr>
          <w:p w14:paraId="252D7709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5C3C5B00" w14:textId="77777777" w:rsidR="00825E2C" w:rsidRPr="00757F7E" w:rsidRDefault="00825E2C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757F7E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vietu skaitu un komforta līmeni autobusā;</w:t>
            </w:r>
          </w:p>
        </w:tc>
        <w:tc>
          <w:tcPr>
            <w:tcW w:w="824" w:type="dxa"/>
          </w:tcPr>
          <w:p w14:paraId="127BFAD3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395232BD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542C7D54" w14:textId="77777777" w:rsidTr="00825E2C">
        <w:tc>
          <w:tcPr>
            <w:tcW w:w="850" w:type="dxa"/>
          </w:tcPr>
          <w:p w14:paraId="1540F077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7755CFC8" w14:textId="77777777" w:rsidR="00825E2C" w:rsidRPr="00757F7E" w:rsidRDefault="00825E2C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757F7E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asažieru un bagāžas pārvadāšanas kārtību;</w:t>
            </w:r>
          </w:p>
        </w:tc>
        <w:tc>
          <w:tcPr>
            <w:tcW w:w="824" w:type="dxa"/>
          </w:tcPr>
          <w:p w14:paraId="32112198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56429A76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36AA802B" w14:textId="77777777" w:rsidTr="00825E2C">
        <w:tc>
          <w:tcPr>
            <w:tcW w:w="850" w:type="dxa"/>
          </w:tcPr>
          <w:p w14:paraId="49D0DEE6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6D040028" w14:textId="77777777" w:rsidR="00825E2C" w:rsidRPr="00757F7E" w:rsidRDefault="00825E2C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757F7E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ostas papildus sniegtajiem pakalpojumiem un to cenām.</w:t>
            </w:r>
          </w:p>
        </w:tc>
        <w:tc>
          <w:tcPr>
            <w:tcW w:w="824" w:type="dxa"/>
          </w:tcPr>
          <w:p w14:paraId="4D87003B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4F20C175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30ED5972" w14:textId="77777777" w:rsidTr="00825E2C">
        <w:tc>
          <w:tcPr>
            <w:tcW w:w="850" w:type="dxa"/>
          </w:tcPr>
          <w:p w14:paraId="4603C338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19650DC4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14:paraId="54CDEA8C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7AABEE99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598A983C" w14:textId="77777777" w:rsidTr="00825E2C">
        <w:tc>
          <w:tcPr>
            <w:tcW w:w="850" w:type="dxa"/>
          </w:tcPr>
          <w:p w14:paraId="1C8D399E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7398" w:type="dxa"/>
          </w:tcPr>
          <w:p w14:paraId="70E815A6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Iespēja iegādāties braukšanas biļeti.</w:t>
            </w:r>
          </w:p>
        </w:tc>
        <w:tc>
          <w:tcPr>
            <w:tcW w:w="824" w:type="dxa"/>
          </w:tcPr>
          <w:p w14:paraId="12936470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3B80DC27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2F539510" w14:textId="77777777" w:rsidTr="00825E2C">
        <w:tc>
          <w:tcPr>
            <w:tcW w:w="850" w:type="dxa"/>
          </w:tcPr>
          <w:p w14:paraId="34FF2E5C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3CA23CDD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14:paraId="3705C207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72F154EA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25D911B4" w14:textId="77777777" w:rsidTr="00825E2C">
        <w:tc>
          <w:tcPr>
            <w:tcW w:w="850" w:type="dxa"/>
          </w:tcPr>
          <w:p w14:paraId="348A4AA0" w14:textId="77777777" w:rsidR="00825E2C" w:rsidRPr="00217346" w:rsidRDefault="00825E2C" w:rsidP="006D207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0" w:firstLine="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385D9E5D" w14:textId="77777777" w:rsidR="00825E2C" w:rsidRPr="00217346" w:rsidRDefault="00825E2C" w:rsidP="006D207B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Iespēja izmantot atbilstoši sanitārajām normām labiekārtotu: </w:t>
            </w:r>
          </w:p>
        </w:tc>
        <w:tc>
          <w:tcPr>
            <w:tcW w:w="824" w:type="dxa"/>
            <w:shd w:val="clear" w:color="auto" w:fill="BFBFBF" w:themeFill="background1" w:themeFillShade="BF"/>
          </w:tcPr>
          <w:p w14:paraId="7A911F23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  <w:shd w:val="clear" w:color="auto" w:fill="BFBFBF" w:themeFill="background1" w:themeFillShade="BF"/>
          </w:tcPr>
          <w:p w14:paraId="2C647B40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34DF6043" w14:textId="77777777" w:rsidTr="00825E2C">
        <w:tc>
          <w:tcPr>
            <w:tcW w:w="850" w:type="dxa"/>
          </w:tcPr>
          <w:p w14:paraId="1388FCDC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09594EEE" w14:textId="77777777" w:rsidR="00825E2C" w:rsidRPr="00217346" w:rsidRDefault="00825E2C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281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t</w:t>
            </w: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ualeti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;</w:t>
            </w:r>
          </w:p>
        </w:tc>
        <w:tc>
          <w:tcPr>
            <w:tcW w:w="824" w:type="dxa"/>
          </w:tcPr>
          <w:p w14:paraId="4235AD1E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203F3BA1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144C8818" w14:textId="77777777" w:rsidTr="00825E2C">
        <w:tc>
          <w:tcPr>
            <w:tcW w:w="850" w:type="dxa"/>
          </w:tcPr>
          <w:p w14:paraId="787CBCD5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6465370E" w14:textId="77777777" w:rsidR="00825E2C" w:rsidRPr="00217346" w:rsidRDefault="00825E2C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269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vietu bērna (zīdaiņa) aprūpei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.</w:t>
            </w:r>
          </w:p>
        </w:tc>
        <w:tc>
          <w:tcPr>
            <w:tcW w:w="824" w:type="dxa"/>
          </w:tcPr>
          <w:p w14:paraId="19FE01B5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40944CA1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2BDB289F" w14:textId="77777777" w:rsidTr="00825E2C">
        <w:tc>
          <w:tcPr>
            <w:tcW w:w="850" w:type="dxa"/>
          </w:tcPr>
          <w:p w14:paraId="570DBEC2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455C019A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14:paraId="75B644B6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6C76FD2A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678C9A44" w14:textId="77777777" w:rsidTr="00825E2C">
        <w:tc>
          <w:tcPr>
            <w:tcW w:w="850" w:type="dxa"/>
          </w:tcPr>
          <w:p w14:paraId="11B2390D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6.</w:t>
            </w:r>
          </w:p>
        </w:tc>
        <w:tc>
          <w:tcPr>
            <w:tcW w:w="7398" w:type="dxa"/>
          </w:tcPr>
          <w:p w14:paraId="7D4360AA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  <w:lang w:eastAsia="lv-LV"/>
              </w:rPr>
              <w:t>F</w:t>
            </w:r>
            <w:r w:rsidRPr="00DD3FFD"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  <w:lang w:eastAsia="lv-LV"/>
              </w:rPr>
              <w:t>aktiskā auto</w:t>
            </w:r>
            <w:r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  <w:lang w:eastAsia="lv-LV"/>
              </w:rPr>
              <w:t>busa pienākšanas laika uzskaite.</w:t>
            </w:r>
          </w:p>
        </w:tc>
        <w:tc>
          <w:tcPr>
            <w:tcW w:w="824" w:type="dxa"/>
          </w:tcPr>
          <w:p w14:paraId="1CE05BC3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662D0102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59A76EE5" w14:textId="77777777" w:rsidTr="00825E2C">
        <w:tc>
          <w:tcPr>
            <w:tcW w:w="850" w:type="dxa"/>
          </w:tcPr>
          <w:p w14:paraId="18071C2A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63D03B97" w14:textId="77777777" w:rsidR="00825E2C" w:rsidRPr="00DD3FFD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color w:val="FF0000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14:paraId="468B02DF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5DF9F7E2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61063D2B" w14:textId="77777777" w:rsidTr="00825E2C">
        <w:tc>
          <w:tcPr>
            <w:tcW w:w="850" w:type="dxa"/>
          </w:tcPr>
          <w:p w14:paraId="07562036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7.</w:t>
            </w:r>
          </w:p>
        </w:tc>
        <w:tc>
          <w:tcPr>
            <w:tcW w:w="7398" w:type="dxa"/>
          </w:tcPr>
          <w:p w14:paraId="0E1E6301" w14:textId="77777777" w:rsidR="00825E2C" w:rsidRPr="00DD3FFD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color w:val="FF0000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  <w:lang w:eastAsia="lv-LV"/>
              </w:rPr>
              <w:t>F</w:t>
            </w:r>
            <w:r w:rsidRPr="00DD3FFD"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  <w:lang w:eastAsia="lv-LV"/>
              </w:rPr>
              <w:t>aktiskā au</w:t>
            </w:r>
            <w:r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  <w:lang w:eastAsia="lv-LV"/>
              </w:rPr>
              <w:t>tobusa atiešanas laika uzskaite.</w:t>
            </w:r>
          </w:p>
        </w:tc>
        <w:tc>
          <w:tcPr>
            <w:tcW w:w="824" w:type="dxa"/>
          </w:tcPr>
          <w:p w14:paraId="3EC8D75C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39FAAE87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55AF6C5A" w14:textId="77777777" w:rsidTr="00825E2C">
        <w:tc>
          <w:tcPr>
            <w:tcW w:w="850" w:type="dxa"/>
          </w:tcPr>
          <w:p w14:paraId="47658971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1D568055" w14:textId="77777777" w:rsidR="00825E2C" w:rsidRPr="00DD3FFD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color w:val="FF0000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14:paraId="1A85ECE9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1EDE6AAF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1FC7E769" w14:textId="77777777" w:rsidTr="00825E2C">
        <w:tc>
          <w:tcPr>
            <w:tcW w:w="850" w:type="dxa"/>
          </w:tcPr>
          <w:p w14:paraId="45DC9C0D" w14:textId="77777777" w:rsidR="00825E2C" w:rsidRPr="00217346" w:rsidRDefault="00825E2C" w:rsidP="006D207B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8.</w:t>
            </w:r>
          </w:p>
        </w:tc>
        <w:tc>
          <w:tcPr>
            <w:tcW w:w="7398" w:type="dxa"/>
          </w:tcPr>
          <w:p w14:paraId="3B5B7305" w14:textId="77777777" w:rsidR="00825E2C" w:rsidRPr="00217346" w:rsidRDefault="00825E2C" w:rsidP="006D207B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U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zgaidāmās telpas</w:t>
            </w: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:</w:t>
            </w:r>
          </w:p>
        </w:tc>
        <w:tc>
          <w:tcPr>
            <w:tcW w:w="824" w:type="dxa"/>
            <w:shd w:val="clear" w:color="auto" w:fill="BFBFBF" w:themeFill="background1" w:themeFillShade="BF"/>
          </w:tcPr>
          <w:p w14:paraId="3E58478E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  <w:shd w:val="clear" w:color="auto" w:fill="BFBFBF" w:themeFill="background1" w:themeFillShade="BF"/>
          </w:tcPr>
          <w:p w14:paraId="5BBDEA07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3F80A9F3" w14:textId="77777777" w:rsidTr="00825E2C">
        <w:tc>
          <w:tcPr>
            <w:tcW w:w="850" w:type="dxa"/>
          </w:tcPr>
          <w:p w14:paraId="53056AF4" w14:textId="77777777" w:rsidR="00825E2C" w:rsidRPr="00DD3FFD" w:rsidRDefault="00825E2C" w:rsidP="006D207B">
            <w:pPr>
              <w:tabs>
                <w:tab w:val="left" w:pos="300"/>
              </w:tabs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11E4FB3E" w14:textId="77777777" w:rsidR="00825E2C" w:rsidRPr="00151936" w:rsidRDefault="00825E2C" w:rsidP="006D207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0" w:firstLine="269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</w:t>
            </w:r>
            <w:r w:rsidRPr="0015193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sildāmas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;</w:t>
            </w:r>
            <w:r w:rsidRPr="0015193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  <w:tc>
          <w:tcPr>
            <w:tcW w:w="824" w:type="dxa"/>
          </w:tcPr>
          <w:p w14:paraId="188742E2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181D84E9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31CB1BF5" w14:textId="77777777" w:rsidTr="00825E2C">
        <w:tc>
          <w:tcPr>
            <w:tcW w:w="850" w:type="dxa"/>
          </w:tcPr>
          <w:p w14:paraId="460497CF" w14:textId="77777777" w:rsidR="00825E2C" w:rsidRPr="00DD3FFD" w:rsidRDefault="00825E2C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3940B372" w14:textId="77777777" w:rsidR="00825E2C" w:rsidRPr="00151936" w:rsidRDefault="00825E2C" w:rsidP="006D207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0" w:firstLine="269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r sēdvietām.</w:t>
            </w:r>
          </w:p>
        </w:tc>
        <w:tc>
          <w:tcPr>
            <w:tcW w:w="824" w:type="dxa"/>
          </w:tcPr>
          <w:p w14:paraId="0230EEB0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2A419A59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03257CCA" w14:textId="77777777" w:rsidTr="00825E2C">
        <w:tc>
          <w:tcPr>
            <w:tcW w:w="850" w:type="dxa"/>
          </w:tcPr>
          <w:p w14:paraId="57FC4564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03FF00CC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14:paraId="68CE4210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4BC9433E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61E569D5" w14:textId="77777777" w:rsidTr="00825E2C">
        <w:tc>
          <w:tcPr>
            <w:tcW w:w="850" w:type="dxa"/>
          </w:tcPr>
          <w:p w14:paraId="50310E00" w14:textId="77777777" w:rsidR="00825E2C" w:rsidRPr="00DD3FFD" w:rsidRDefault="00825E2C" w:rsidP="006D207B">
            <w:pPr>
              <w:ind w:right="-8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9.</w:t>
            </w:r>
          </w:p>
        </w:tc>
        <w:tc>
          <w:tcPr>
            <w:tcW w:w="7398" w:type="dxa"/>
          </w:tcPr>
          <w:p w14:paraId="04F2EDD2" w14:textId="77777777" w:rsidR="00825E2C" w:rsidRPr="00217346" w:rsidRDefault="00825E2C" w:rsidP="006D207B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Bagāžas glabāšanas organizēšana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.</w:t>
            </w:r>
          </w:p>
        </w:tc>
        <w:tc>
          <w:tcPr>
            <w:tcW w:w="824" w:type="dxa"/>
          </w:tcPr>
          <w:p w14:paraId="769A5745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1A12E4EF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2A566866" w14:textId="77777777" w:rsidTr="00825E2C">
        <w:tc>
          <w:tcPr>
            <w:tcW w:w="850" w:type="dxa"/>
          </w:tcPr>
          <w:p w14:paraId="3919F562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14:paraId="33E784BF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14:paraId="53DC6C8D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4A3D3CE8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825E2C" w14:paraId="042CF4DC" w14:textId="77777777" w:rsidTr="00825E2C">
        <w:tc>
          <w:tcPr>
            <w:tcW w:w="850" w:type="dxa"/>
          </w:tcPr>
          <w:p w14:paraId="4FEFDBE8" w14:textId="77777777" w:rsidR="00825E2C" w:rsidRPr="00DD3FFD" w:rsidRDefault="00825E2C" w:rsidP="006D207B">
            <w:pP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10.</w:t>
            </w:r>
          </w:p>
        </w:tc>
        <w:tc>
          <w:tcPr>
            <w:tcW w:w="7398" w:type="dxa"/>
          </w:tcPr>
          <w:p w14:paraId="3FD43EBB" w14:textId="77777777" w:rsidR="00825E2C" w:rsidRPr="00217346" w:rsidRDefault="00825E2C" w:rsidP="006D207B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osta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s pakalpojumi</w:t>
            </w: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 pieejama personām ar kustību traucējumiem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.</w:t>
            </w:r>
          </w:p>
        </w:tc>
        <w:tc>
          <w:tcPr>
            <w:tcW w:w="824" w:type="dxa"/>
          </w:tcPr>
          <w:p w14:paraId="4C77518B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51" w:type="dxa"/>
          </w:tcPr>
          <w:p w14:paraId="18801186" w14:textId="77777777" w:rsidR="00825E2C" w:rsidRDefault="00825E2C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</w:tbl>
    <w:p w14:paraId="4BBA51B8" w14:textId="77777777" w:rsidR="00825E2C" w:rsidRPr="007362E7" w:rsidRDefault="00825E2C" w:rsidP="00825E2C">
      <w:pPr>
        <w:spacing w:after="0" w:line="240" w:lineRule="auto"/>
        <w:ind w:left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45DDE9B8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6D5C0491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7E282EE0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Iesnieguma iesniedzējs ______________________________ _________________________</w:t>
      </w:r>
    </w:p>
    <w:p w14:paraId="669B3F7C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0"/>
          <w:szCs w:val="24"/>
          <w:lang w:eastAsia="lv-LV"/>
        </w:rPr>
        <w:t>(vārds, uzvārds)</w:t>
      </w:r>
      <w:r w:rsidRPr="007362E7">
        <w:rPr>
          <w:rFonts w:ascii="Times New Roman" w:eastAsiaTheme="minorEastAsia" w:hAnsi="Times New Roman" w:cs="Times New Roman"/>
          <w:sz w:val="20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0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0"/>
          <w:szCs w:val="24"/>
          <w:lang w:eastAsia="lv-LV"/>
        </w:rPr>
        <w:tab/>
        <w:t>(paraksts)</w:t>
      </w:r>
    </w:p>
    <w:p w14:paraId="6CDF587A" w14:textId="77777777" w:rsidR="00825E2C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</w:p>
    <w:p w14:paraId="4F5237C1" w14:textId="77777777" w:rsidR="00825E2C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</w:p>
    <w:p w14:paraId="2031D5A3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</w:p>
    <w:p w14:paraId="32DD7E9F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</w:p>
    <w:p w14:paraId="764F5A46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Datums  | _ | _ |     | _ | _ |     | _ | _ | _ | _ | </w:t>
      </w:r>
    </w:p>
    <w:p w14:paraId="5D471854" w14:textId="77777777"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  <w:t xml:space="preserve">   </w:t>
      </w:r>
      <w:r w:rsidRPr="007362E7">
        <w:rPr>
          <w:rFonts w:ascii="Times New Roman" w:eastAsiaTheme="minorEastAsia" w:hAnsi="Times New Roman" w:cs="Times New Roman"/>
          <w:sz w:val="20"/>
          <w:szCs w:val="24"/>
          <w:lang w:eastAsia="lv-LV"/>
        </w:rPr>
        <w:t>(diena)</w:t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    </w:t>
      </w:r>
      <w:r w:rsidRPr="007362E7">
        <w:rPr>
          <w:rFonts w:ascii="Times New Roman" w:eastAsiaTheme="minorEastAsia" w:hAnsi="Times New Roman" w:cs="Times New Roman"/>
          <w:sz w:val="20"/>
          <w:szCs w:val="24"/>
          <w:lang w:eastAsia="lv-LV"/>
        </w:rPr>
        <w:t>(mēnesis)            (gads)</w:t>
      </w:r>
    </w:p>
    <w:p w14:paraId="0B7D33BF" w14:textId="77777777" w:rsidR="00825E2C" w:rsidRPr="007362E7" w:rsidRDefault="00825E2C" w:rsidP="00825E2C">
      <w:pPr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5D36E912" w14:textId="77777777" w:rsidR="00825E2C" w:rsidRPr="007362E7" w:rsidRDefault="00825E2C" w:rsidP="00825E2C">
      <w:pPr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</w:p>
    <w:p w14:paraId="2168123A" w14:textId="77777777" w:rsidR="00825E2C" w:rsidRDefault="00825E2C" w:rsidP="00825E2C">
      <w:pPr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</w:p>
    <w:p w14:paraId="6BFEDB22" w14:textId="4B5EAE0F" w:rsidR="00825E2C" w:rsidRDefault="00825E2C" w:rsidP="00825E2C">
      <w:pPr>
        <w:tabs>
          <w:tab w:val="left" w:pos="6804"/>
        </w:tabs>
        <w:jc w:val="both"/>
        <w:outlineLvl w:val="0"/>
        <w:rPr>
          <w:rFonts w:ascii="Times New Roman" w:hAnsi="Times New Roman" w:cs="Times New Roman"/>
          <w:sz w:val="26"/>
          <w:szCs w:val="26"/>
          <w:lang w:eastAsia="lv-LV"/>
        </w:rPr>
      </w:pPr>
      <w:r w:rsidRPr="00AA3F48">
        <w:rPr>
          <w:rFonts w:ascii="Times New Roman" w:hAnsi="Times New Roman" w:cs="Times New Roman"/>
          <w:sz w:val="26"/>
          <w:szCs w:val="26"/>
          <w:lang w:eastAsia="lv-LV"/>
        </w:rPr>
        <w:t xml:space="preserve">Satiksmes ministrs </w:t>
      </w:r>
      <w:r w:rsidRPr="00AA3F48">
        <w:rPr>
          <w:rFonts w:ascii="Times New Roman" w:hAnsi="Times New Roman" w:cs="Times New Roman"/>
          <w:sz w:val="26"/>
          <w:szCs w:val="26"/>
          <w:lang w:eastAsia="lv-LV"/>
        </w:rPr>
        <w:tab/>
      </w:r>
      <w:r>
        <w:rPr>
          <w:rFonts w:ascii="Times New Roman" w:hAnsi="Times New Roman" w:cs="Times New Roman"/>
          <w:sz w:val="26"/>
          <w:szCs w:val="26"/>
          <w:lang w:eastAsia="lv-LV"/>
        </w:rPr>
        <w:tab/>
      </w:r>
      <w:r w:rsidRPr="00AA3F48">
        <w:rPr>
          <w:rFonts w:ascii="Times New Roman" w:hAnsi="Times New Roman" w:cs="Times New Roman"/>
          <w:sz w:val="26"/>
          <w:szCs w:val="26"/>
          <w:lang w:eastAsia="lv-LV"/>
        </w:rPr>
        <w:tab/>
      </w:r>
      <w:proofErr w:type="spellStart"/>
      <w:r w:rsidRPr="00AA3F48">
        <w:rPr>
          <w:rFonts w:ascii="Times New Roman" w:hAnsi="Times New Roman" w:cs="Times New Roman"/>
          <w:sz w:val="26"/>
          <w:szCs w:val="26"/>
          <w:lang w:eastAsia="lv-LV"/>
        </w:rPr>
        <w:t>U.Augulis</w:t>
      </w:r>
      <w:bookmarkStart w:id="0" w:name="_Hlk519605104"/>
      <w:proofErr w:type="spellEnd"/>
    </w:p>
    <w:p w14:paraId="0A48604D" w14:textId="4B619BEE" w:rsidR="00DF36C8" w:rsidRDefault="00DF36C8" w:rsidP="00825E2C">
      <w:pPr>
        <w:tabs>
          <w:tab w:val="left" w:pos="6804"/>
        </w:tabs>
        <w:jc w:val="both"/>
        <w:outlineLvl w:val="0"/>
        <w:rPr>
          <w:rFonts w:ascii="Times New Roman" w:hAnsi="Times New Roman" w:cs="Times New Roman"/>
          <w:sz w:val="26"/>
          <w:szCs w:val="26"/>
          <w:lang w:eastAsia="lv-LV"/>
        </w:rPr>
      </w:pPr>
      <w:r>
        <w:rPr>
          <w:rFonts w:ascii="Times New Roman" w:hAnsi="Times New Roman" w:cs="Times New Roman"/>
          <w:sz w:val="26"/>
          <w:szCs w:val="26"/>
          <w:lang w:eastAsia="lv-LV"/>
        </w:rPr>
        <w:t>Vīza:</w:t>
      </w:r>
    </w:p>
    <w:p w14:paraId="7AA7D219" w14:textId="4EEFB960" w:rsidR="00DF36C8" w:rsidRPr="00825E2C" w:rsidRDefault="00DF36C8" w:rsidP="00825E2C">
      <w:pPr>
        <w:tabs>
          <w:tab w:val="left" w:pos="6804"/>
        </w:tabs>
        <w:jc w:val="both"/>
        <w:outlineLvl w:val="0"/>
        <w:rPr>
          <w:rFonts w:ascii="Times New Roman" w:hAnsi="Times New Roman" w:cs="Times New Roman"/>
          <w:sz w:val="26"/>
          <w:szCs w:val="26"/>
          <w:lang w:eastAsia="lv-LV"/>
        </w:rPr>
      </w:pPr>
      <w:r>
        <w:rPr>
          <w:rFonts w:ascii="Times New Roman" w:hAnsi="Times New Roman" w:cs="Times New Roman"/>
          <w:sz w:val="26"/>
          <w:szCs w:val="26"/>
          <w:lang w:eastAsia="lv-LV"/>
        </w:rPr>
        <w:t>Valsts sekretārs</w:t>
      </w:r>
      <w:r>
        <w:rPr>
          <w:rFonts w:ascii="Times New Roman" w:hAnsi="Times New Roman" w:cs="Times New Roman"/>
          <w:sz w:val="26"/>
          <w:szCs w:val="26"/>
          <w:lang w:eastAsia="lv-LV"/>
        </w:rPr>
        <w:tab/>
      </w:r>
      <w:r>
        <w:rPr>
          <w:rFonts w:ascii="Times New Roman" w:hAnsi="Times New Roman" w:cs="Times New Roman"/>
          <w:sz w:val="26"/>
          <w:szCs w:val="26"/>
          <w:lang w:eastAsia="lv-LV"/>
        </w:rPr>
        <w:tab/>
      </w:r>
      <w:r>
        <w:rPr>
          <w:rFonts w:ascii="Times New Roman" w:hAnsi="Times New Roman" w:cs="Times New Roman"/>
          <w:sz w:val="26"/>
          <w:szCs w:val="26"/>
          <w:lang w:eastAsia="lv-LV"/>
        </w:rPr>
        <w:tab/>
      </w:r>
      <w:proofErr w:type="spellStart"/>
      <w:r>
        <w:rPr>
          <w:rFonts w:ascii="Times New Roman" w:hAnsi="Times New Roman" w:cs="Times New Roman"/>
          <w:sz w:val="26"/>
          <w:szCs w:val="26"/>
          <w:lang w:eastAsia="lv-LV"/>
        </w:rPr>
        <w:t>K.Ozoliņš</w:t>
      </w:r>
      <w:proofErr w:type="spellEnd"/>
    </w:p>
    <w:p w14:paraId="73453B6C" w14:textId="7A252B9B" w:rsidR="00825E2C" w:rsidRDefault="002D02BA" w:rsidP="002D02BA">
      <w:pPr>
        <w:tabs>
          <w:tab w:val="left" w:pos="1875"/>
        </w:tabs>
        <w:spacing w:after="0" w:line="240" w:lineRule="auto"/>
        <w:jc w:val="both"/>
        <w:rPr>
          <w:rFonts w:ascii="Times New Roman" w:hAnsi="Times New Roman" w:cs="Times New Roman"/>
          <w:sz w:val="18"/>
          <w:szCs w:val="20"/>
          <w:lang w:eastAsia="lv-LV"/>
        </w:rPr>
      </w:pPr>
      <w:r>
        <w:rPr>
          <w:rFonts w:ascii="Times New Roman" w:hAnsi="Times New Roman" w:cs="Times New Roman"/>
          <w:sz w:val="18"/>
          <w:szCs w:val="20"/>
          <w:lang w:eastAsia="lv-LV"/>
        </w:rPr>
        <w:tab/>
      </w:r>
      <w:bookmarkStart w:id="1" w:name="_GoBack"/>
      <w:bookmarkEnd w:id="1"/>
    </w:p>
    <w:bookmarkEnd w:id="0"/>
    <w:sectPr w:rsidR="00825E2C" w:rsidSect="00825E2C">
      <w:footerReference w:type="default" r:id="rId7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0815F" w14:textId="77777777" w:rsidR="00AA3F48" w:rsidRDefault="00AA3F48" w:rsidP="00AA3F48">
      <w:pPr>
        <w:spacing w:after="0" w:line="240" w:lineRule="auto"/>
      </w:pPr>
      <w:r>
        <w:separator/>
      </w:r>
    </w:p>
  </w:endnote>
  <w:endnote w:type="continuationSeparator" w:id="0">
    <w:p w14:paraId="71E5EF1A" w14:textId="77777777" w:rsidR="00AA3F48" w:rsidRDefault="00AA3F48" w:rsidP="00AA3F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8BA63" w14:textId="77D09F3B" w:rsidR="002D02BA" w:rsidRPr="00AA3F48" w:rsidRDefault="002D02BA" w:rsidP="002D02BA">
    <w:pPr>
      <w:rPr>
        <w:rFonts w:ascii="Times New Roman" w:hAnsi="Times New Roman" w:cs="Times New Roman"/>
        <w:sz w:val="20"/>
        <w:szCs w:val="20"/>
        <w:lang w:val="de-DE"/>
      </w:rPr>
    </w:pPr>
    <w:r w:rsidRPr="00AA3F48">
      <w:rPr>
        <w:rFonts w:ascii="Times New Roman" w:hAnsi="Times New Roman" w:cs="Times New Roman"/>
        <w:sz w:val="20"/>
        <w:szCs w:val="20"/>
        <w:lang w:val="de-DE"/>
      </w:rPr>
      <w:t>SM</w:t>
    </w:r>
    <w:r w:rsidR="00C140A3">
      <w:rPr>
        <w:rFonts w:ascii="Times New Roman" w:hAnsi="Times New Roman" w:cs="Times New Roman"/>
        <w:sz w:val="20"/>
        <w:szCs w:val="20"/>
        <w:lang w:val="de-DE"/>
      </w:rPr>
      <w:t>n</w:t>
    </w:r>
    <w:r w:rsidRPr="00AA3F48">
      <w:rPr>
        <w:rFonts w:ascii="Times New Roman" w:hAnsi="Times New Roman" w:cs="Times New Roman"/>
        <w:sz w:val="20"/>
        <w:szCs w:val="20"/>
        <w:lang w:val="de-DE"/>
      </w:rPr>
      <w:t>ot</w:t>
    </w:r>
    <w:r w:rsidR="00C140A3">
      <w:rPr>
        <w:rFonts w:ascii="Times New Roman" w:hAnsi="Times New Roman" w:cs="Times New Roman"/>
        <w:sz w:val="20"/>
        <w:szCs w:val="20"/>
        <w:lang w:val="de-DE"/>
      </w:rPr>
      <w:t>p</w:t>
    </w:r>
    <w:r w:rsidRPr="00AA3F48">
      <w:rPr>
        <w:rFonts w:ascii="Times New Roman" w:hAnsi="Times New Roman" w:cs="Times New Roman"/>
        <w:sz w:val="20"/>
        <w:szCs w:val="20"/>
        <w:lang w:val="de-DE"/>
      </w:rPr>
      <w:t>1_</w:t>
    </w:r>
    <w:r>
      <w:rPr>
        <w:rFonts w:ascii="Times New Roman" w:hAnsi="Times New Roman" w:cs="Times New Roman"/>
        <w:sz w:val="20"/>
        <w:szCs w:val="20"/>
        <w:lang w:val="de-DE"/>
      </w:rPr>
      <w:t>1</w:t>
    </w:r>
    <w:r w:rsidR="00C140A3">
      <w:rPr>
        <w:rFonts w:ascii="Times New Roman" w:hAnsi="Times New Roman" w:cs="Times New Roman"/>
        <w:sz w:val="20"/>
        <w:szCs w:val="20"/>
        <w:lang w:val="de-DE"/>
      </w:rPr>
      <w:t>3</w:t>
    </w:r>
    <w:r>
      <w:rPr>
        <w:rFonts w:ascii="Times New Roman" w:hAnsi="Times New Roman" w:cs="Times New Roman"/>
        <w:sz w:val="20"/>
        <w:szCs w:val="20"/>
        <w:lang w:val="de-DE"/>
      </w:rPr>
      <w:t>09</w:t>
    </w:r>
    <w:r w:rsidRPr="00AA3F48">
      <w:rPr>
        <w:rFonts w:ascii="Times New Roman" w:hAnsi="Times New Roman" w:cs="Times New Roman"/>
        <w:sz w:val="20"/>
        <w:szCs w:val="20"/>
        <w:lang w:val="de-DE"/>
      </w:rPr>
      <w:t>18_</w:t>
    </w:r>
    <w:r>
      <w:rPr>
        <w:rFonts w:ascii="Times New Roman" w:hAnsi="Times New Roman" w:cs="Times New Roman"/>
        <w:sz w:val="20"/>
        <w:szCs w:val="20"/>
        <w:lang w:val="de-DE"/>
      </w:rPr>
      <w:t>autoostas</w:t>
    </w:r>
  </w:p>
  <w:p w14:paraId="0090F688" w14:textId="77777777" w:rsidR="00AA3F48" w:rsidRPr="00AA3F48" w:rsidRDefault="00AA3F48">
    <w:pPr>
      <w:pStyle w:val="Foo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AF1E23" w14:textId="77777777" w:rsidR="00AA3F48" w:rsidRDefault="00AA3F48" w:rsidP="00AA3F48">
      <w:pPr>
        <w:spacing w:after="0" w:line="240" w:lineRule="auto"/>
      </w:pPr>
      <w:r>
        <w:separator/>
      </w:r>
    </w:p>
  </w:footnote>
  <w:footnote w:type="continuationSeparator" w:id="0">
    <w:p w14:paraId="5A929812" w14:textId="77777777" w:rsidR="00AA3F48" w:rsidRDefault="00AA3F48" w:rsidP="00AA3F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73E80"/>
    <w:multiLevelType w:val="hybridMultilevel"/>
    <w:tmpl w:val="C018EACA"/>
    <w:lvl w:ilvl="0" w:tplc="1D4C487A">
      <w:start w:val="6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A9431D"/>
    <w:multiLevelType w:val="multilevel"/>
    <w:tmpl w:val="F2462E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A5F3C2E"/>
    <w:multiLevelType w:val="hybridMultilevel"/>
    <w:tmpl w:val="C73A72BC"/>
    <w:lvl w:ilvl="0" w:tplc="1764D13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7C06BE"/>
    <w:multiLevelType w:val="hybridMultilevel"/>
    <w:tmpl w:val="7B48D574"/>
    <w:lvl w:ilvl="0" w:tplc="FB105D8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1246B3"/>
    <w:multiLevelType w:val="hybridMultilevel"/>
    <w:tmpl w:val="D48E09D0"/>
    <w:lvl w:ilvl="0" w:tplc="0426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MDU2MLMwNzMwNzJQ0lEKTi0uzszPAykwrAUAbt2xlywAAAA="/>
  </w:docVars>
  <w:rsids>
    <w:rsidRoot w:val="00AA3F48"/>
    <w:rsid w:val="0021298E"/>
    <w:rsid w:val="002D02BA"/>
    <w:rsid w:val="00825E2C"/>
    <w:rsid w:val="00AA3F48"/>
    <w:rsid w:val="00B370EC"/>
    <w:rsid w:val="00B96477"/>
    <w:rsid w:val="00C140A3"/>
    <w:rsid w:val="00DF3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0A736A"/>
  <w15:chartTrackingRefBased/>
  <w15:docId w15:val="{42E66189-B8D9-4828-8349-C344822D7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3F4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3F48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3F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3F4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F48"/>
  </w:style>
  <w:style w:type="paragraph" w:styleId="Footer">
    <w:name w:val="footer"/>
    <w:basedOn w:val="Normal"/>
    <w:link w:val="FooterChar"/>
    <w:uiPriority w:val="99"/>
    <w:unhideWhenUsed/>
    <w:rsid w:val="00AA3F4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F48"/>
  </w:style>
  <w:style w:type="character" w:styleId="Hyperlink">
    <w:name w:val="Hyperlink"/>
    <w:basedOn w:val="DefaultParagraphFont"/>
    <w:uiPriority w:val="99"/>
    <w:unhideWhenUsed/>
    <w:rsid w:val="00AA3F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0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33</Words>
  <Characters>761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oostas reģistrācijas (pārreģistrācijas) iesniegums</vt:lpstr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ostas reģistrācijas (pārreģistrācijas) iesniegums</dc:title>
  <dc:subject/>
  <dc:creator>Vizma Ļeonova</dc:creator>
  <cp:keywords/>
  <dc:description/>
  <cp:lastModifiedBy>Dana Ziemele Adricka</cp:lastModifiedBy>
  <cp:revision>6</cp:revision>
  <cp:lastPrinted>2018-09-13T06:45:00Z</cp:lastPrinted>
  <dcterms:created xsi:type="dcterms:W3CDTF">2018-07-17T12:48:00Z</dcterms:created>
  <dcterms:modified xsi:type="dcterms:W3CDTF">2018-09-13T06:53:00Z</dcterms:modified>
</cp:coreProperties>
</file>